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xandra Lawles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xand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wles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65 Cherry Lane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exslawles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28715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wles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